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6FC252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57965">
        <w:rPr>
          <w:b/>
          <w:bCs/>
          <w:sz w:val="32"/>
          <w:szCs w:val="32"/>
        </w:rPr>
        <w:t>New Hampshir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2EEB8" w14:textId="77777777" w:rsidR="00BC21AA" w:rsidRDefault="00BC2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279857" w:rsidR="00CB37D9" w:rsidRPr="00BC21AA" w:rsidRDefault="00CB37D9" w:rsidP="00BC21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B57AD3" w14:textId="77777777" w:rsidR="00BC21AA" w:rsidRDefault="00BC2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069FC" w14:textId="77777777" w:rsidR="00BC21AA" w:rsidRDefault="00BC2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EA7A90A" w:rsidR="00AD6FC0" w:rsidRPr="00BC21AA" w:rsidRDefault="00AD6FC0" w:rsidP="00BC21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8666D" w14:textId="77777777" w:rsidR="00BC21AA" w:rsidRDefault="00BC21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57965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BC21AA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8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